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05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06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1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07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4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08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6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09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8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10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1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9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12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1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2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14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5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15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5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16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7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17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4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18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19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20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04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2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2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22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4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2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23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24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2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8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6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5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2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3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3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5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2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3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2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4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6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5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3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0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4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6 (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.1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.3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.7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.1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0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.9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.6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.7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.0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.9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.5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.8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.9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0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5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3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4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5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6 (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7 (5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3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7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7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6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2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4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9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5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9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6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9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4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10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2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3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3 (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or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0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3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4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2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7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6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7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6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9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8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in Lausan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9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7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4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0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4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3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7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6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2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i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9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7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7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8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3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3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8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7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1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2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9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3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0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7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0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6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3 (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i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ke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and pand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ph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 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1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4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4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5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0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2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4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4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5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7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4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 (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2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6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7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4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9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6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6 (25%)</w:t>
            </w:r>
          </w:p>
        </w:tc>
      </w:tr>
      <w:tr>
        <w:trPr>
          <w:cantSplit/>
        </w:trPr>
        <w:tc>
          <w:tcPr>
            <w:gridSpan w:val="2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2:37Z</dcterms:created>
  <dcterms:modified xsi:type="dcterms:W3CDTF">2025-07-03T12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